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423A4F" w14:textId="3C87A68E" w:rsidR="00A80204" w:rsidRPr="00A80204" w:rsidRDefault="009412F2" w:rsidP="00A80204">
      <w:pPr>
        <w:bidi/>
        <w:rPr>
          <w:b/>
          <w:bCs/>
          <w:i/>
          <w:iCs/>
          <w:sz w:val="24"/>
          <w:szCs w:val="24"/>
          <w:rtl/>
        </w:rPr>
      </w:pPr>
      <w:r w:rsidRPr="00A80204">
        <w:rPr>
          <w:rFonts w:hint="cs"/>
          <w:b/>
          <w:bCs/>
          <w:i/>
          <w:iCs/>
          <w:sz w:val="24"/>
          <w:szCs w:val="24"/>
          <w:rtl/>
        </w:rPr>
        <w:t xml:space="preserve">לוז </w:t>
      </w:r>
      <w:r w:rsidR="00A80204" w:rsidRPr="00A80204">
        <w:rPr>
          <w:rFonts w:hint="cs"/>
          <w:b/>
          <w:bCs/>
          <w:i/>
          <w:iCs/>
          <w:sz w:val="24"/>
          <w:szCs w:val="24"/>
          <w:rtl/>
        </w:rPr>
        <w:t>להמשך פרויקט (נכון ל4.3.22):</w:t>
      </w:r>
      <w:r w:rsidR="00607F57">
        <w:rPr>
          <w:rFonts w:hint="cs"/>
          <w:b/>
          <w:bCs/>
          <w:i/>
          <w:iCs/>
          <w:sz w:val="24"/>
          <w:szCs w:val="24"/>
          <w:rtl/>
        </w:rPr>
        <w:t xml:space="preserve"> </w:t>
      </w:r>
      <w:r w:rsidR="00607F57" w:rsidRPr="00607F57">
        <w:rPr>
          <w:rFonts w:hint="cs"/>
          <w:b/>
          <w:bCs/>
          <w:i/>
          <w:iCs/>
          <w:color w:val="FF0000"/>
          <w:sz w:val="24"/>
          <w:szCs w:val="24"/>
          <w:rtl/>
        </w:rPr>
        <w:t xml:space="preserve">תאריך הגשה סופי </w:t>
      </w:r>
      <w:r w:rsidR="00607F57" w:rsidRPr="00607F57">
        <w:rPr>
          <w:b/>
          <w:bCs/>
          <w:i/>
          <w:iCs/>
          <w:color w:val="FF0000"/>
          <w:sz w:val="24"/>
          <w:szCs w:val="24"/>
          <w:rtl/>
        </w:rPr>
        <w:t>–</w:t>
      </w:r>
      <w:r w:rsidR="00607F57" w:rsidRPr="00607F57">
        <w:rPr>
          <w:rFonts w:hint="cs"/>
          <w:b/>
          <w:bCs/>
          <w:i/>
          <w:iCs/>
          <w:color w:val="FF0000"/>
          <w:sz w:val="24"/>
          <w:szCs w:val="24"/>
          <w:rtl/>
        </w:rPr>
        <w:t xml:space="preserve"> 27.3.2022</w:t>
      </w:r>
    </w:p>
    <w:p w14:paraId="4557CC2E" w14:textId="6DB49D85" w:rsidR="00A80204" w:rsidRPr="00A80204" w:rsidRDefault="00A80204" w:rsidP="00A80204">
      <w:pPr>
        <w:bidi/>
        <w:rPr>
          <w:u w:val="single"/>
          <w:rtl/>
        </w:rPr>
      </w:pPr>
      <w:r w:rsidRPr="00A80204">
        <w:rPr>
          <w:rFonts w:hint="cs"/>
          <w:u w:val="single"/>
          <w:rtl/>
        </w:rPr>
        <w:t>מעשי:</w:t>
      </w:r>
    </w:p>
    <w:p w14:paraId="450BF366" w14:textId="20ABCD96" w:rsidR="00A80204" w:rsidRDefault="00A80204" w:rsidP="00A80204">
      <w:pPr>
        <w:bidi/>
        <w:rPr>
          <w:rtl/>
        </w:rPr>
      </w:pPr>
      <w:r>
        <w:rPr>
          <w:rFonts w:hint="cs"/>
          <w:rtl/>
        </w:rPr>
        <w:t>1. לסיים להלחים את הבורד ולבדוק אותו.</w:t>
      </w:r>
    </w:p>
    <w:p w14:paraId="79FAC696" w14:textId="795354F6" w:rsidR="00A80204" w:rsidRDefault="00A80204" w:rsidP="00A80204">
      <w:pPr>
        <w:bidi/>
        <w:rPr>
          <w:rtl/>
        </w:rPr>
      </w:pPr>
      <w:r>
        <w:rPr>
          <w:rFonts w:hint="cs"/>
          <w:rtl/>
        </w:rPr>
        <w:t>2. לחפור לאילן ויורי על בולמי זעזועים.</w:t>
      </w:r>
    </w:p>
    <w:p w14:paraId="7611554F" w14:textId="1C0D08DF" w:rsidR="00A80204" w:rsidRPr="00A80204" w:rsidRDefault="00A80204" w:rsidP="00A80204">
      <w:pPr>
        <w:bidi/>
        <w:rPr>
          <w:u w:val="single"/>
          <w:rtl/>
        </w:rPr>
      </w:pPr>
      <w:r w:rsidRPr="00A80204">
        <w:rPr>
          <w:rFonts w:hint="cs"/>
          <w:u w:val="single"/>
          <w:rtl/>
        </w:rPr>
        <w:t>בירוקרטיה:</w:t>
      </w:r>
    </w:p>
    <w:p w14:paraId="3B1A2356" w14:textId="44D93D10" w:rsidR="00A80204" w:rsidRPr="00607F57" w:rsidRDefault="00A80204" w:rsidP="00A80204">
      <w:pPr>
        <w:bidi/>
        <w:rPr>
          <w:color w:val="FF0000"/>
          <w:rtl/>
        </w:rPr>
      </w:pPr>
      <w:r>
        <w:rPr>
          <w:rFonts w:hint="cs"/>
          <w:rtl/>
        </w:rPr>
        <w:t xml:space="preserve">1. להכין מצגת </w:t>
      </w:r>
      <w:r w:rsidR="00301CC2">
        <w:rPr>
          <w:rFonts w:hint="cs"/>
        </w:rPr>
        <w:t>POWER POINT</w:t>
      </w:r>
      <w:r w:rsidR="00301CC2">
        <w:rPr>
          <w:rFonts w:hint="cs"/>
          <w:rtl/>
        </w:rPr>
        <w:t xml:space="preserve"> </w:t>
      </w:r>
      <w:r>
        <w:rPr>
          <w:rFonts w:hint="cs"/>
          <w:rtl/>
        </w:rPr>
        <w:t>התקדמות לפי ההוראות ב</w:t>
      </w:r>
      <w:r>
        <w:rPr>
          <w:rFonts w:hint="cs"/>
        </w:rPr>
        <w:t>PDF</w:t>
      </w:r>
      <w:r>
        <w:rPr>
          <w:rFonts w:hint="cs"/>
          <w:rtl/>
        </w:rPr>
        <w:t>.</w:t>
      </w:r>
      <w:r w:rsidR="00607F57">
        <w:rPr>
          <w:rFonts w:hint="cs"/>
          <w:rtl/>
        </w:rPr>
        <w:t xml:space="preserve">   </w:t>
      </w:r>
      <w:r w:rsidR="00607F57" w:rsidRPr="00607F57">
        <w:rPr>
          <w:rFonts w:hint="cs"/>
          <w:color w:val="FF0000"/>
          <w:rtl/>
        </w:rPr>
        <w:t>10 עמודים</w:t>
      </w:r>
    </w:p>
    <w:p w14:paraId="3B5AD726" w14:textId="61C0F0C1" w:rsidR="00E8060E" w:rsidRDefault="00E8060E" w:rsidP="00E8060E">
      <w:pPr>
        <w:bidi/>
        <w:rPr>
          <w:rtl/>
        </w:rPr>
      </w:pPr>
      <w:r>
        <w:rPr>
          <w:rFonts w:hint="cs"/>
          <w:rtl/>
        </w:rPr>
        <w:t>2. לשאול את אילן לגבי המצגת, אם פספסנו משהו ומה צריך לעשות לדעתו.</w:t>
      </w:r>
    </w:p>
    <w:p w14:paraId="14745589" w14:textId="53E05F54" w:rsidR="00301CC2" w:rsidRDefault="00E8060E" w:rsidP="00301CC2">
      <w:pPr>
        <w:bidi/>
        <w:rPr>
          <w:lang w:val="en-US"/>
        </w:rPr>
      </w:pPr>
      <w:r>
        <w:rPr>
          <w:rFonts w:hint="cs"/>
          <w:rtl/>
        </w:rPr>
        <w:t xml:space="preserve">3. לשאול את אילן אם הכוונה בלו"ח זמנים זה מה שעשינו באתר </w:t>
      </w:r>
      <w:r w:rsidR="00301CC2">
        <w:rPr>
          <w:rFonts w:hint="cs"/>
        </w:rPr>
        <w:t>TASKS MANAGEMENT</w:t>
      </w:r>
      <w:r w:rsidR="00301CC2">
        <w:rPr>
          <w:rFonts w:hint="cs"/>
          <w:rtl/>
          <w:lang w:val="en-US"/>
        </w:rPr>
        <w:t>.</w:t>
      </w:r>
    </w:p>
    <w:p w14:paraId="61B5FA65" w14:textId="412E447B" w:rsidR="00301CC2" w:rsidRDefault="00301CC2" w:rsidP="00301CC2">
      <w:pPr>
        <w:pStyle w:val="ListBullet"/>
        <w:bidi/>
        <w:rPr>
          <w:lang w:val="en-US"/>
        </w:rPr>
      </w:pPr>
      <w:r>
        <w:rPr>
          <w:rtl/>
          <w:lang w:val="en-US"/>
        </w:rPr>
        <w:tab/>
      </w:r>
      <w:r>
        <w:rPr>
          <w:rFonts w:hint="cs"/>
          <w:rtl/>
          <w:lang w:val="en-US"/>
        </w:rPr>
        <w:t>לשאול את שחק ועומרי לגבי זה גם.</w:t>
      </w:r>
    </w:p>
    <w:p w14:paraId="2705F329" w14:textId="21DA3002" w:rsidR="00301CC2" w:rsidRDefault="00301CC2" w:rsidP="00301CC2">
      <w:pPr>
        <w:pStyle w:val="ListBullet"/>
        <w:numPr>
          <w:ilvl w:val="0"/>
          <w:numId w:val="0"/>
        </w:numPr>
        <w:bidi/>
        <w:rPr>
          <w:rtl/>
          <w:lang w:val="en-US"/>
        </w:rPr>
      </w:pPr>
    </w:p>
    <w:p w14:paraId="4A708B7A" w14:textId="641A1CA5" w:rsidR="00301CC2" w:rsidRDefault="00301CC2" w:rsidP="00301CC2">
      <w:pPr>
        <w:pStyle w:val="ListBullet"/>
        <w:numPr>
          <w:ilvl w:val="0"/>
          <w:numId w:val="0"/>
        </w:numPr>
        <w:bidi/>
        <w:rPr>
          <w:rtl/>
          <w:lang w:val="en-US"/>
        </w:rPr>
      </w:pPr>
      <w:r>
        <w:rPr>
          <w:rFonts w:hint="cs"/>
          <w:rtl/>
          <w:lang w:val="en-US"/>
        </w:rPr>
        <w:t>4. להכין קוב</w:t>
      </w:r>
      <w:r w:rsidR="00297E28">
        <w:rPr>
          <w:rFonts w:hint="cs"/>
          <w:rtl/>
          <w:lang w:val="en-US"/>
        </w:rPr>
        <w:t xml:space="preserve">ץ </w:t>
      </w:r>
      <w:r>
        <w:rPr>
          <w:rFonts w:hint="cs"/>
          <w:lang w:val="en-US"/>
        </w:rPr>
        <w:t>WORD</w:t>
      </w:r>
      <w:r w:rsidR="00297E28">
        <w:rPr>
          <w:rFonts w:hint="cs"/>
          <w:rtl/>
          <w:lang w:val="en-US"/>
        </w:rPr>
        <w:t xml:space="preserve"> סיכום הישגים ועמידה במטלות לפי הוראות ב</w:t>
      </w:r>
      <w:r w:rsidR="00297E28">
        <w:rPr>
          <w:rFonts w:hint="cs"/>
          <w:lang w:val="en-US"/>
        </w:rPr>
        <w:t>PDF</w:t>
      </w:r>
      <w:r w:rsidR="00297E28">
        <w:rPr>
          <w:rFonts w:hint="cs"/>
          <w:rtl/>
          <w:lang w:val="en-US"/>
        </w:rPr>
        <w:t>.</w:t>
      </w:r>
      <w:r w:rsidR="00607F57">
        <w:rPr>
          <w:rFonts w:hint="cs"/>
          <w:rtl/>
          <w:lang w:val="en-US"/>
        </w:rPr>
        <w:t xml:space="preserve">  </w:t>
      </w:r>
      <w:r w:rsidR="00607F57" w:rsidRPr="00607F57">
        <w:rPr>
          <w:rFonts w:hint="cs"/>
          <w:color w:val="FF0000"/>
          <w:rtl/>
          <w:lang w:val="en-US"/>
        </w:rPr>
        <w:t>עמוד אחד</w:t>
      </w:r>
    </w:p>
    <w:p w14:paraId="2ADA13C8" w14:textId="77777777" w:rsidR="00297E28" w:rsidRPr="00301CC2" w:rsidRDefault="00297E28" w:rsidP="00297E28">
      <w:pPr>
        <w:pStyle w:val="ListBullet"/>
        <w:numPr>
          <w:ilvl w:val="0"/>
          <w:numId w:val="0"/>
        </w:numPr>
        <w:bidi/>
        <w:rPr>
          <w:rtl/>
          <w:lang w:val="en-US"/>
        </w:rPr>
      </w:pPr>
    </w:p>
    <w:p w14:paraId="5204E8AD" w14:textId="0031077E" w:rsidR="00A80204" w:rsidRPr="009412F2" w:rsidRDefault="00A80204" w:rsidP="00A80204">
      <w:pPr>
        <w:bidi/>
      </w:pPr>
    </w:p>
    <w:sectPr w:rsidR="00A80204" w:rsidRPr="009412F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8F923BC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7B42454"/>
    <w:multiLevelType w:val="hybridMultilevel"/>
    <w:tmpl w:val="F022CCEE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853267"/>
    <w:multiLevelType w:val="hybridMultilevel"/>
    <w:tmpl w:val="D18A3DAA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001594"/>
    <w:multiLevelType w:val="hybridMultilevel"/>
    <w:tmpl w:val="6E80C4AC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C03533"/>
    <w:multiLevelType w:val="hybridMultilevel"/>
    <w:tmpl w:val="E16ED450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>
      <w:start w:val="1"/>
      <w:numFmt w:val="decimal"/>
      <w:lvlText w:val="%4."/>
      <w:lvlJc w:val="left"/>
      <w:pPr>
        <w:ind w:left="2880" w:hanging="360"/>
      </w:pPr>
    </w:lvl>
    <w:lvl w:ilvl="4" w:tplc="20000019">
      <w:start w:val="1"/>
      <w:numFmt w:val="lowerLetter"/>
      <w:lvlText w:val="%5."/>
      <w:lvlJc w:val="left"/>
      <w:pPr>
        <w:ind w:left="3600" w:hanging="360"/>
      </w:pPr>
    </w:lvl>
    <w:lvl w:ilvl="5" w:tplc="2000001B">
      <w:start w:val="1"/>
      <w:numFmt w:val="lowerRoman"/>
      <w:lvlText w:val="%6."/>
      <w:lvlJc w:val="right"/>
      <w:pPr>
        <w:ind w:left="4320" w:hanging="180"/>
      </w:pPr>
    </w:lvl>
    <w:lvl w:ilvl="6" w:tplc="2000000F">
      <w:start w:val="1"/>
      <w:numFmt w:val="decimal"/>
      <w:lvlText w:val="%7."/>
      <w:lvlJc w:val="left"/>
      <w:pPr>
        <w:ind w:left="5040" w:hanging="360"/>
      </w:pPr>
    </w:lvl>
    <w:lvl w:ilvl="7" w:tplc="20000019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AwNzIyNzAyM7I0NjBV0lEKTi0uzszPAykwqgUAlXyG4SwAAAA="/>
  </w:docVars>
  <w:rsids>
    <w:rsidRoot w:val="006948D5"/>
    <w:rsid w:val="00297E28"/>
    <w:rsid w:val="00301CC2"/>
    <w:rsid w:val="00497056"/>
    <w:rsid w:val="00607F57"/>
    <w:rsid w:val="006948D5"/>
    <w:rsid w:val="006E0C6F"/>
    <w:rsid w:val="0084295B"/>
    <w:rsid w:val="009412F2"/>
    <w:rsid w:val="00A80204"/>
    <w:rsid w:val="00AC3AD2"/>
    <w:rsid w:val="00D6488A"/>
    <w:rsid w:val="00E806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37454C"/>
  <w15:chartTrackingRefBased/>
  <w15:docId w15:val="{4ADDA69E-FCD3-4912-8001-409F04EDC4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L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12F2"/>
    <w:pPr>
      <w:ind w:left="720"/>
      <w:contextualSpacing/>
    </w:pPr>
  </w:style>
  <w:style w:type="paragraph" w:styleId="ListBullet">
    <w:name w:val="List Bullet"/>
    <w:basedOn w:val="Normal"/>
    <w:uiPriority w:val="99"/>
    <w:unhideWhenUsed/>
    <w:rsid w:val="009412F2"/>
    <w:pPr>
      <w:numPr>
        <w:numId w:val="3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70</Words>
  <Characters>39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am Kavod</dc:creator>
  <cp:keywords/>
  <dc:description/>
  <cp:lastModifiedBy>Raam Kavod</cp:lastModifiedBy>
  <cp:revision>3</cp:revision>
  <dcterms:created xsi:type="dcterms:W3CDTF">2022-03-04T12:57:00Z</dcterms:created>
  <dcterms:modified xsi:type="dcterms:W3CDTF">2022-03-12T16:11:00Z</dcterms:modified>
</cp:coreProperties>
</file>